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09</w:t>
      </w:r>
      <w:r>
        <w:t xml:space="preserve"> </w:t>
      </w:r>
      <w:r>
        <w:t xml:space="preserve">06:12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bad7e2689f8c9b3271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09T06:12:55Z</dcterms:created>
  <dcterms:modified xsi:type="dcterms:W3CDTF">2023-01-09T06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09 06:12:48</vt:lpwstr>
  </property>
</Properties>
</file>